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1. What is entrepreneurship?</w:t>
      </w:r>
    </w:p>
    <w:p w:rsidR="00A0724F" w:rsidRPr="00A0724F" w:rsidRDefault="00A0724F" w:rsidP="00A0724F">
      <w:pPr>
        <w:tabs>
          <w:tab w:val="left" w:pos="1985"/>
          <w:tab w:val="left" w:pos="2552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Watching TV</w:t>
      </w:r>
    </w:p>
    <w:p w:rsidR="00A0724F" w:rsidRPr="00A0724F" w:rsidRDefault="00A0724F" w:rsidP="00A0724F">
      <w:pPr>
        <w:tabs>
          <w:tab w:val="left" w:pos="1985"/>
          <w:tab w:val="left" w:pos="2552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Starting a business</w:t>
      </w:r>
    </w:p>
    <w:p w:rsidR="00A0724F" w:rsidRPr="00A0724F" w:rsidRDefault="00A0724F" w:rsidP="00A0724F">
      <w:pPr>
        <w:tabs>
          <w:tab w:val="left" w:pos="1985"/>
          <w:tab w:val="left" w:pos="2552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Sleeping</w:t>
      </w:r>
    </w:p>
    <w:p w:rsidR="00A0724F" w:rsidRPr="00A0724F" w:rsidRDefault="00A0724F" w:rsidP="00A0724F">
      <w:pPr>
        <w:tabs>
          <w:tab w:val="left" w:pos="1985"/>
          <w:tab w:val="left" w:pos="2552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Writing a book</w:t>
      </w:r>
    </w:p>
    <w:p w:rsid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2. What does a small business do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Helps the owner earn money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Builds airplanes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Sells only online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Grows trees</w:t>
      </w:r>
    </w:p>
    <w:p w:rsid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3. Which is a small business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School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Hair salon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Bank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Airport</w:t>
      </w: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4. What do startups want to do?</w:t>
      </w:r>
    </w:p>
    <w:p w:rsidR="00A0724F" w:rsidRPr="00A0724F" w:rsidRDefault="00A0724F" w:rsidP="00A0724F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Stay small</w:t>
      </w:r>
    </w:p>
    <w:p w:rsidR="00A0724F" w:rsidRPr="00A0724F" w:rsidRDefault="00A0724F" w:rsidP="00A0724F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Grow fast</w:t>
      </w:r>
    </w:p>
    <w:p w:rsidR="00A0724F" w:rsidRPr="00A0724F" w:rsidRDefault="00A0724F" w:rsidP="00A0724F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Stop working</w:t>
      </w:r>
    </w:p>
    <w:p w:rsidR="00A0724F" w:rsidRPr="00A0724F" w:rsidRDefault="00A0724F" w:rsidP="00A0724F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Sell fruits</w:t>
      </w:r>
    </w:p>
    <w:p w:rsidR="00A0724F" w:rsidRPr="00A0724F" w:rsidRDefault="00A0724F" w:rsidP="00A0724F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5. Which is a startup example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Uber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Library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Bookstore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Tailor shop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6. What do big companies do to grow?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Do nothing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Make new products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Close stores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Sell water</w:t>
      </w:r>
    </w:p>
    <w:p w:rsid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7. What is the goal of social business?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Make people sad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Make money only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Help society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Play games</w:t>
      </w:r>
    </w:p>
    <w:p w:rsidR="00A0724F" w:rsidRPr="00A0724F" w:rsidRDefault="00BF015D" w:rsidP="00BF015D">
      <w:pPr>
        <w:tabs>
          <w:tab w:val="left" w:pos="1985"/>
          <w:tab w:val="left" w:pos="2160"/>
          <w:tab w:val="left" w:pos="2694"/>
        </w:tabs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  </w:t>
      </w:r>
      <w:r w:rsidR="00A0724F" w:rsidRPr="00A0724F">
        <w:rPr>
          <w:rFonts w:ascii="Trebuchet MS" w:hAnsi="Trebuchet MS"/>
        </w:rPr>
        <w:t>8. What is a micro enterprise?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Very big business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Very small business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Bank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Government office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9. What is an example of a small enterprise?</w:t>
      </w:r>
    </w:p>
    <w:p w:rsidR="00A0724F" w:rsidRPr="00A0724F" w:rsidRDefault="00A0724F" w:rsidP="00A0724F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Apple</w:t>
      </w:r>
    </w:p>
    <w:p w:rsidR="00A0724F" w:rsidRPr="00A0724F" w:rsidRDefault="00A0724F" w:rsidP="00A0724F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Tata</w:t>
      </w:r>
    </w:p>
    <w:p w:rsidR="00A0724F" w:rsidRPr="00A0724F" w:rsidRDefault="00A0724F" w:rsidP="00A0724F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Small factory</w:t>
      </w:r>
    </w:p>
    <w:p w:rsidR="00A0724F" w:rsidRPr="00A0724F" w:rsidRDefault="00A0724F" w:rsidP="00A0724F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Supermarket chain</w:t>
      </w: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10. What is market research?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Looking at clouds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Finding what people need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Selling clothes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Eating food</w:t>
      </w:r>
    </w:p>
    <w:p w:rsidR="00A0724F" w:rsidRPr="00A0724F" w:rsidRDefault="00A0724F" w:rsidP="00A0724F">
      <w:pPr>
        <w:tabs>
          <w:tab w:val="left" w:pos="1985"/>
          <w:tab w:val="left" w:pos="2552"/>
          <w:tab w:val="left" w:pos="2694"/>
        </w:tabs>
        <w:ind w:left="2552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11. Who can give personal funding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Aliens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Friends and family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Bank manager only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Policeman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12. What is a financial risk?</w:t>
      </w:r>
    </w:p>
    <w:p w:rsidR="00A0724F" w:rsidRPr="00A0724F" w:rsidRDefault="00A0724F" w:rsidP="00A0724F">
      <w:pPr>
        <w:tabs>
          <w:tab w:val="left" w:pos="1985"/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Playing cricket</w:t>
      </w:r>
    </w:p>
    <w:p w:rsidR="00A0724F" w:rsidRPr="00A0724F" w:rsidRDefault="00A0724F" w:rsidP="00A0724F">
      <w:pPr>
        <w:tabs>
          <w:tab w:val="left" w:pos="1985"/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Spending too much money</w:t>
      </w:r>
    </w:p>
    <w:p w:rsidR="00A0724F" w:rsidRPr="00A0724F" w:rsidRDefault="00A0724F" w:rsidP="00A0724F">
      <w:pPr>
        <w:tabs>
          <w:tab w:val="left" w:pos="1985"/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Drawing</w:t>
      </w:r>
    </w:p>
    <w:p w:rsidR="00A0724F" w:rsidRPr="00A0724F" w:rsidRDefault="00A0724F" w:rsidP="00A0724F">
      <w:pPr>
        <w:tabs>
          <w:tab w:val="left" w:pos="1985"/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Sleeping</w:t>
      </w: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13. What is price in marketing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Place to sit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Amount of money for a product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Name of product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A type of food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</w:p>
    <w:p w:rsidR="00A0724F" w:rsidRPr="00A0724F" w:rsidRDefault="00A0724F" w:rsidP="00A0724F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  <w:r w:rsidRPr="00A0724F">
        <w:rPr>
          <w:rFonts w:ascii="Trebuchet MS" w:hAnsi="Trebuchet MS"/>
        </w:rPr>
        <w:t>14. Where can we sell products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In dreams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Nowhere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Online or in shops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Under the sea</w:t>
      </w:r>
    </w:p>
    <w:p w:rsidR="00BF015D" w:rsidRDefault="00A0724F" w:rsidP="00A0724F">
      <w:pPr>
        <w:tabs>
          <w:tab w:val="left" w:pos="1985"/>
          <w:tab w:val="left" w:pos="2160"/>
          <w:tab w:val="left" w:pos="2694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</w:t>
      </w:r>
    </w:p>
    <w:p w:rsidR="00A0724F" w:rsidRPr="00A0724F" w:rsidRDefault="00BF015D" w:rsidP="00A0724F">
      <w:pPr>
        <w:tabs>
          <w:tab w:val="left" w:pos="1985"/>
          <w:tab w:val="left" w:pos="2160"/>
          <w:tab w:val="left" w:pos="2694"/>
        </w:tabs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  </w:t>
      </w:r>
      <w:bookmarkStart w:id="0" w:name="_GoBack"/>
      <w:bookmarkEnd w:id="0"/>
      <w:r w:rsidR="00A0724F">
        <w:rPr>
          <w:rFonts w:ascii="Trebuchet MS" w:hAnsi="Trebuchet MS"/>
        </w:rPr>
        <w:t xml:space="preserve"> </w:t>
      </w:r>
      <w:r w:rsidR="00A0724F" w:rsidRPr="00A0724F">
        <w:rPr>
          <w:rFonts w:ascii="Trebuchet MS" w:hAnsi="Trebuchet MS"/>
        </w:rPr>
        <w:t xml:space="preserve">15. What does </w:t>
      </w:r>
      <w:proofErr w:type="spellStart"/>
      <w:r w:rsidR="00A0724F" w:rsidRPr="00A0724F">
        <w:rPr>
          <w:rFonts w:ascii="Trebuchet MS" w:hAnsi="Trebuchet MS"/>
        </w:rPr>
        <w:t>GreenWrap</w:t>
      </w:r>
      <w:proofErr w:type="spellEnd"/>
      <w:r w:rsidR="00A0724F" w:rsidRPr="00A0724F">
        <w:rPr>
          <w:rFonts w:ascii="Trebuchet MS" w:hAnsi="Trebuchet MS"/>
        </w:rPr>
        <w:t xml:space="preserve"> sell?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A. Toys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B. Biodegradable packaging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C. Phones</w:t>
      </w:r>
    </w:p>
    <w:p w:rsidR="00A0724F" w:rsidRPr="00A0724F" w:rsidRDefault="00A0724F" w:rsidP="00A0724F">
      <w:pPr>
        <w:tabs>
          <w:tab w:val="left" w:pos="1985"/>
          <w:tab w:val="left" w:pos="2694"/>
        </w:tabs>
        <w:ind w:left="2552"/>
        <w:rPr>
          <w:rFonts w:ascii="Trebuchet MS" w:hAnsi="Trebuchet MS"/>
        </w:rPr>
      </w:pPr>
      <w:r w:rsidRPr="00A0724F">
        <w:rPr>
          <w:rFonts w:ascii="Trebuchet MS" w:hAnsi="Trebuchet MS"/>
        </w:rPr>
        <w:t>D. Furniture</w:t>
      </w:r>
    </w:p>
    <w:p w:rsidR="00C05F8A" w:rsidRPr="005449D2" w:rsidRDefault="00C05F8A" w:rsidP="007931B8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sectPr w:rsidR="00C05F8A" w:rsidRPr="005449D2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37B3" w:rsidRDefault="00A037B3">
      <w:r>
        <w:separator/>
      </w:r>
    </w:p>
  </w:endnote>
  <w:endnote w:type="continuationSeparator" w:id="0">
    <w:p w:rsidR="00A037B3" w:rsidRDefault="00A03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17C9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C17C9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F015D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F015D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37B3" w:rsidRDefault="00A037B3">
      <w:r>
        <w:separator/>
      </w:r>
    </w:p>
  </w:footnote>
  <w:footnote w:type="continuationSeparator" w:id="0">
    <w:p w:rsidR="00A037B3" w:rsidRDefault="00A037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037B3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C17C9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C17C9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17C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F015D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A037B3" w:rsidP="00724FC1">
    <w:pPr>
      <w:pStyle w:val="Header"/>
    </w:pPr>
    <w:r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 style="mso-next-textbox:#Text Box 3"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1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1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 style="mso-next-textbox:#Text Box 34">
            <w:txbxContent>
              <w:p w:rsidR="00CA1A5F" w:rsidRPr="00A0724F" w:rsidRDefault="00A0724F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0"/>
                    <w:szCs w:val="28"/>
                  </w:rPr>
                </w:pPr>
                <w:r w:rsidRPr="00A0724F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Entrepreneurship</w:t>
                </w:r>
              </w:p>
            </w:txbxContent>
          </v:textbox>
        </v:shape>
      </w:pict>
    </w:r>
    <w:r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 style="mso-next-textbox:#Text Box 2"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  <w:lang w:val="en-IN" w:eastAsia="en-IN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  <w:lang w:val="en-IN" w:eastAsia="en-IN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 style="mso-next-textbox:#Text Box 4">
            <w:txbxContent>
              <w:p w:rsidR="004D1C3A" w:rsidRDefault="00FC1E8F">
                <w:r>
                  <w:rPr>
                    <w:noProof/>
                    <w:lang w:val="en-IN" w:eastAsia="en-IN"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037B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74"/>
    <o:shapelayout v:ext="edit">
      <o:idmap v:ext="edit" data="2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0BA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37B3"/>
    <w:rsid w:val="00A05061"/>
    <w:rsid w:val="00A0724F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015D"/>
    <w:rsid w:val="00BF255E"/>
    <w:rsid w:val="00BF33A7"/>
    <w:rsid w:val="00BF61B1"/>
    <w:rsid w:val="00C029CF"/>
    <w:rsid w:val="00C05F8A"/>
    <w:rsid w:val="00C1477A"/>
    <w:rsid w:val="00C15856"/>
    <w:rsid w:val="00C17C95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2B0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34213F-2C2C-4F6C-881B-DCEC76D41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6-02T09:27:00Z</cp:lastPrinted>
  <dcterms:created xsi:type="dcterms:W3CDTF">2025-06-02T09:27:00Z</dcterms:created>
  <dcterms:modified xsi:type="dcterms:W3CDTF">2025-06-03T07:18:00Z</dcterms:modified>
</cp:coreProperties>
</file>